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3.png" ContentType="image/png"/>
  <Override PartName="/word/media/rId616.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5.png" ContentType="image/png"/>
  <Override PartName="/word/media/rId435.png" ContentType="image/png"/>
  <Override PartName="/word/media/rId170.png" ContentType="image/png"/>
  <Override PartName="/word/media/rId147.png" ContentType="image/png"/>
  <Override PartName="/word/media/rId949.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0.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47.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89.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57.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2.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5.png" ContentType="image/png"/>
  <Override PartName="/word/media/rId69.png" ContentType="image/png"/>
  <Override PartName="/word/media/rId549.png" ContentType="image/png"/>
  <Override PartName="/word/media/rId66.png" ContentType="image/png"/>
  <Override PartName="/word/media/rId929.png" ContentType="image/png"/>
  <Override PartName="/word/media/rId919.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1.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4.png" ContentType="image/png"/>
  <Override PartName="/word/media/rId749.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0" w:name="masterizzare"/>
    <w:p>
      <w:pPr>
        <w:pStyle w:val="Heading1"/>
      </w:pPr>
      <w:r>
        <w:t xml:space="preserve">Masterizzare</w:t>
      </w:r>
    </w:p>
    <w:p>
      <w:pPr>
        <w:pStyle w:val="FirstParagraph"/>
      </w:pPr>
      <w:bookmarkStart w:id="711" w:name="masterizzare"/>
      <w:r>
        <w:t xml:space="preserve">[masterizzare]</w:t>
      </w:r>
      <w:bookmarkEnd w:id="711"/>
    </w:p>
    <w:bookmarkStart w:id="73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3"/>
    <w:bookmarkStart w:id="737" w:name="le-avventure-in-dbs"/>
    <w:p>
      <w:pPr>
        <w:pStyle w:val="Heading2"/>
      </w:pPr>
      <w:r>
        <w:t xml:space="preserve">Le avventure in DBS</w:t>
      </w:r>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7"/>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bookmarkEnd w:id="739"/>
    <w:bookmarkEnd w:id="740"/>
    <w:bookmarkStart w:id="7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4"/>
    <w:bookmarkStart w:id="74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6"/>
    <w:bookmarkStart w:id="74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8"/>
    <w:bookmarkStart w:id="75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0"/>
    <w:bookmarkStart w:id="75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2"/>
    <w:bookmarkStart w:id="75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bookmarkEnd w:id="754"/>
    <w:bookmarkStart w:id="75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6"/>
    <w:bookmarkStart w:id="7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8"/>
    <w:bookmarkStart w:id="7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9"/>
    <w:bookmarkEnd w:id="760"/>
    <w:bookmarkStart w:id="7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1" w:name="oggetti-magici"/>
      <w:r>
        <w:t xml:space="preserve">[oggetti-magici]</w:t>
      </w:r>
      <w:bookmarkEnd w:id="761"/>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2"/>
    <w:bookmarkStart w:id="775" w:name="Xfcede835f1204bf410f0b2686cb79b1344b2a48"/>
    <w:p>
      <w:pPr>
        <w:pStyle w:val="Heading2"/>
      </w:pPr>
      <w:r>
        <w:t xml:space="preserve">Tabella: Generazione Casuale degli Oggetti Magici</w:t>
      </w:r>
    </w:p>
    <w:p>
      <w:pPr>
        <w:pStyle w:val="FirstParagraph"/>
      </w:pPr>
      <w:bookmarkStart w:id="763" w:name="Xfcede835f1204bf410f0b2686cb79b1344b2a48"/>
      <w:r>
        <w:t xml:space="preserve">[tabella-generazione-casuale-degli-oggetti-magici]</w:t>
      </w:r>
      <w:bookmarkEnd w:id="7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4"/>
    <w:bookmarkStart w:id="766" w:name="oggetti-magici-sul-corpo"/>
    <w:p>
      <w:pPr>
        <w:pStyle w:val="Heading2"/>
      </w:pPr>
      <w:r>
        <w:t xml:space="preserve">Oggetti Magici sul Corpo</w:t>
      </w:r>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6"/>
    <w:bookmarkStart w:id="768" w:name="X8f347e53e35ce46493a06a72a4356c547a94aa9"/>
    <w:p>
      <w:pPr>
        <w:pStyle w:val="Heading2"/>
      </w:pPr>
      <w:r>
        <w:t xml:space="preserve">Tiri Salvezza Contro i Poteri degli Oggetti Magici</w:t>
      </w:r>
    </w:p>
    <w:p>
      <w:pPr>
        <w:pStyle w:val="FirstParagraph"/>
      </w:pPr>
      <w:bookmarkStart w:id="767" w:name="X8f347e53e35ce46493a06a72a4356c547a94aa9"/>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8"/>
    <w:bookmarkStart w:id="770" w:name="danneggiare-gli-oggetti-magici"/>
    <w:p>
      <w:pPr>
        <w:pStyle w:val="Heading2"/>
      </w:pPr>
      <w:r>
        <w:t xml:space="preserve">Danneggiare gli Oggetti Magici</w:t>
      </w:r>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0"/>
    <w:bookmarkStart w:id="772" w:name="riparare-gli-oggetti-magici"/>
    <w:p>
      <w:pPr>
        <w:pStyle w:val="Heading2"/>
      </w:pPr>
      <w:r>
        <w:t xml:space="preserve">Riparare gli Oggetti Magici</w:t>
      </w:r>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bookmarkEnd w:id="772"/>
    <w:bookmarkStart w:id="774" w:name="cariche-dosi-e-usi-multipli"/>
    <w:p>
      <w:pPr>
        <w:pStyle w:val="Heading2"/>
      </w:pPr>
      <w:r>
        <w:t xml:space="preserve">Cariche, Dosi e Usi Multipli</w:t>
      </w:r>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4"/>
    <w:bookmarkEnd w:id="775"/>
    <w:bookmarkStart w:id="777" w:name="acquisire-oggetti-magici"/>
    <w:p>
      <w:pPr>
        <w:pStyle w:val="Heading2"/>
      </w:pPr>
      <w:r>
        <w:t xml:space="preserve">Acquisire Oggetti Magici</w:t>
      </w:r>
    </w:p>
    <w:p>
      <w:pPr>
        <w:pStyle w:val="FirstParagraph"/>
      </w:pPr>
      <w:bookmarkStart w:id="776" w:name="acquisire-oggetti-magici"/>
      <w:r>
        <w:t xml:space="preserve">[acquisire-oggetti-magici]</w:t>
      </w:r>
      <w:bookmarkEnd w:id="7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7"/>
    <w:bookmarkEnd w:id="778"/>
    <w:bookmarkStart w:id="85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9"/>
    <w:bookmarkStart w:id="78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2"/>
    <w:bookmarkStart w:id="7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3"/>
    <w:bookmarkStart w:id="784"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4"/>
    <w:bookmarkStart w:id="78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5"/>
    <w:bookmarkStart w:id="78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6"/>
    <w:bookmarkStart w:id="78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87"/>
    <w:bookmarkStart w:id="78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88"/>
    <w:bookmarkStart w:id="78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89"/>
    <w:bookmarkStart w:id="79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0"/>
    <w:bookmarkStart w:id="79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1"/>
    <w:bookmarkStart w:id="79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2"/>
    <w:bookmarkStart w:id="79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3"/>
    <w:bookmarkStart w:id="79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4"/>
    <w:bookmarkStart w:id="79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5"/>
    <w:bookmarkStart w:id="79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6"/>
    <w:bookmarkStart w:id="79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797"/>
    <w:bookmarkStart w:id="79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798"/>
    <w:bookmarkStart w:id="79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799"/>
    <w:bookmarkStart w:id="80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0"/>
    <w:bookmarkStart w:id="80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1"/>
    <w:bookmarkStart w:id="80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2"/>
    <w:bookmarkStart w:id="80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3"/>
    <w:bookmarkStart w:id="80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4"/>
    <w:bookmarkStart w:id="80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5"/>
    <w:bookmarkStart w:id="80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6"/>
    <w:bookmarkStart w:id="80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07"/>
    <w:bookmarkStart w:id="80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08"/>
    <w:bookmarkStart w:id="80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09"/>
    <w:bookmarkStart w:id="81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0"/>
    <w:bookmarkStart w:id="81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1"/>
    <w:bookmarkStart w:id="81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2"/>
    <w:bookmarkStart w:id="813"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3"/>
    <w:bookmarkStart w:id="81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4"/>
    <w:bookmarkStart w:id="81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5"/>
    <w:bookmarkStart w:id="8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6"/>
    <w:bookmarkStart w:id="8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17"/>
    <w:bookmarkStart w:id="818"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18"/>
    <w:bookmarkStart w:id="8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19"/>
    <w:bookmarkStart w:id="82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0"/>
    <w:bookmarkStart w:id="82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1"/>
    <w:bookmarkStart w:id="82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2"/>
    <w:bookmarkStart w:id="8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3"/>
    <w:bookmarkStart w:id="85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4"/>
    <w:bookmarkStart w:id="8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5"/>
    <w:bookmarkStart w:id="82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6"/>
    <w:bookmarkStart w:id="8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27"/>
    <w:bookmarkStart w:id="8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28"/>
    <w:bookmarkStart w:id="8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29"/>
    <w:bookmarkStart w:id="8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0"/>
    <w:bookmarkStart w:id="83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1"/>
    <w:bookmarkStart w:id="83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2"/>
    <w:bookmarkStart w:id="83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3"/>
    <w:bookmarkStart w:id="83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4"/>
    <w:bookmarkStart w:id="83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5"/>
    <w:bookmarkStart w:id="83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6"/>
    <w:bookmarkStart w:id="83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37"/>
    <w:bookmarkStart w:id="83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38"/>
    <w:bookmarkStart w:id="83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39"/>
    <w:bookmarkStart w:id="84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0"/>
    <w:bookmarkStart w:id="84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1"/>
    <w:bookmarkStart w:id="84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2"/>
    <w:bookmarkStart w:id="84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3"/>
    <w:bookmarkStart w:id="84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4"/>
    <w:bookmarkStart w:id="84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5"/>
    <w:bookmarkStart w:id="84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6"/>
    <w:bookmarkStart w:id="8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47"/>
    <w:bookmarkStart w:id="84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48"/>
    <w:bookmarkStart w:id="8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49"/>
    <w:bookmarkEnd w:id="850"/>
    <w:bookmarkEnd w:id="851"/>
    <w:bookmarkEnd w:id="852"/>
    <w:bookmarkStart w:id="86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5"/>
    <w:bookmarkStart w:id="85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6"/>
    <w:bookmarkStart w:id="85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8"/>
    <w:bookmarkEnd w:id="859"/>
    <w:bookmarkStart w:id="86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1"/>
    <w:bookmarkStart w:id="86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2"/>
    <w:bookmarkStart w:id="86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3"/>
    <w:bookmarkEnd w:id="864"/>
    <w:bookmarkStart w:id="86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5"/>
    <w:bookmarkStart w:id="86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7"/>
    <w:bookmarkStart w:id="88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1" w:name="luoghi-notevoli-di-yeru"/>
    <w:p>
      <w:pPr>
        <w:pStyle w:val="Heading2"/>
      </w:pPr>
      <w:r>
        <w:t xml:space="preserve">Luoghi notevoli di Yeru</w:t>
      </w:r>
    </w:p>
    <w:bookmarkStart w:id="86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9"/>
    <w:bookmarkStart w:id="870"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0"/>
    <w:bookmarkEnd w:id="871"/>
    <w:bookmarkStart w:id="87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3"/>
    <w:bookmarkStart w:id="883" w:name="draghi"/>
    <w:p>
      <w:pPr>
        <w:pStyle w:val="Heading2"/>
      </w:pPr>
      <w:r>
        <w:t xml:space="preserve">Draghi</w:t>
      </w:r>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5"/>
    <w:bookmarkStart w:id="87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6"/>
    <w:bookmarkStart w:id="87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7"/>
    <w:bookmarkStart w:id="87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8"/>
    <w:bookmarkStart w:id="87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9"/>
    <w:bookmarkStart w:id="88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0"/>
    <w:bookmarkStart w:id="88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1"/>
    <w:bookmarkStart w:id="88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2"/>
    <w:bookmarkEnd w:id="883"/>
    <w:bookmarkStart w:id="88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5"/>
    <w:bookmarkStart w:id="88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6"/>
    <w:bookmarkEnd w:id="887"/>
    <w:bookmarkStart w:id="91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8"/>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0"/>
    <w:bookmarkStart w:id="8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1"/>
    <w:bookmarkStart w:id="8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2"/>
    <w:bookmarkStart w:id="8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3"/>
    <w:bookmarkStart w:id="8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4"/>
    <w:bookmarkStart w:id="8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5"/>
    <w:bookmarkStart w:id="8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6"/>
    <w:bookmarkStart w:id="8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7"/>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8"/>
    <w:bookmarkStart w:id="8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9"/>
    <w:bookmarkStart w:id="9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0"/>
    <w:bookmarkStart w:id="9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1"/>
    <w:bookmarkStart w:id="90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2"/>
    <w:bookmarkStart w:id="90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3"/>
    <w:bookmarkStart w:id="90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4"/>
    <w:bookmarkStart w:id="90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5"/>
    <w:bookmarkStart w:id="9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6"/>
    <w:bookmarkStart w:id="9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7"/>
    <w:bookmarkStart w:id="90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8"/>
    <w:bookmarkStart w:id="9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9"/>
    <w:bookmarkStart w:id="9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0"/>
    <w:bookmarkStart w:id="9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1"/>
    <w:bookmarkStart w:id="9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2"/>
    <w:bookmarkStart w:id="9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3"/>
    <w:bookmarkStart w:id="9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4"/>
    <w:bookmarkStart w:id="9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5"/>
    <w:bookmarkStart w:id="9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6"/>
    <w:bookmarkStart w:id="9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7"/>
    <w:bookmarkEnd w:id="918"/>
    <w:bookmarkStart w:id="983"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0"/>
    <w:bookmarkStart w:id="9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1"/>
    <w:bookmarkStart w:id="92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2"/>
    <w:bookmarkStart w:id="9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4"/>
    <w:bookmarkStart w:id="92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5"/>
    <w:bookmarkStart w:id="9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6"/>
    <w:bookmarkStart w:id="9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7"/>
    <w:bookmarkStart w:id="928"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8"/>
    <w:bookmarkStart w:id="9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0"/>
    <w:bookmarkStart w:id="9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1"/>
    <w:bookmarkStart w:id="9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2"/>
    <w:bookmarkStart w:id="9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3"/>
    <w:bookmarkStart w:id="93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4"/>
    <w:bookmarkStart w:id="93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6"/>
    <w:bookmarkStart w:id="93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7"/>
    <w:bookmarkStart w:id="93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38"/>
    <w:bookmarkEnd w:id="939"/>
    <w:bookmarkStart w:id="94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0"/>
    <w:bookmarkStart w:id="94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1"/>
    <w:bookmarkStart w:id="94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2"/>
    <w:bookmarkStart w:id="94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3"/>
    <w:bookmarkStart w:id="94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4"/>
    <w:bookmarkStart w:id="94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5"/>
    <w:bookmarkStart w:id="95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6"/>
    <w:bookmarkStart w:id="94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7"/>
    <w:bookmarkStart w:id="94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8"/>
    <w:bookmarkStart w:id="95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0"/>
    <w:bookmarkStart w:id="95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1"/>
    <w:bookmarkStart w:id="95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2"/>
    <w:bookmarkEnd w:id="953"/>
    <w:bookmarkStart w:id="95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4"/>
    <w:bookmarkStart w:id="95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5"/>
    <w:bookmarkStart w:id="95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6"/>
    <w:bookmarkStart w:id="95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7"/>
    <w:bookmarkStart w:id="958"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58"/>
    <w:bookmarkEnd w:id="959"/>
    <w:bookmarkStart w:id="982"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0"/>
    <w:bookmarkStart w:id="96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1"/>
    <w:bookmarkStart w:id="96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2"/>
    <w:bookmarkStart w:id="96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3"/>
    <w:bookmarkStart w:id="964"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4"/>
    <w:bookmarkStart w:id="965"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5"/>
    <w:bookmarkStart w:id="96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6"/>
    <w:bookmarkStart w:id="96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7"/>
    <w:bookmarkStart w:id="96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8"/>
    <w:bookmarkStart w:id="96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9"/>
    <w:bookmarkStart w:id="97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0"/>
    <w:bookmarkStart w:id="97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1"/>
    <w:bookmarkStart w:id="97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2"/>
    <w:bookmarkStart w:id="97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3"/>
    <w:bookmarkStart w:id="97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4"/>
    <w:bookmarkStart w:id="97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5"/>
    <w:bookmarkStart w:id="97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6"/>
    <w:bookmarkStart w:id="97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7"/>
    <w:bookmarkStart w:id="97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8"/>
    <w:bookmarkStart w:id="97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9"/>
    <w:bookmarkStart w:id="98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0"/>
    <w:bookmarkStart w:id="98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1"/>
    <w:bookmarkEnd w:id="982"/>
    <w:bookmarkEnd w:id="983"/>
    <w:bookmarkStart w:id="984"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4"/>
    <w:bookmarkStart w:id="986"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6"/>
    <w:bookmarkStart w:id="98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7"/>
    <w:bookmarkStart w:id="993" w:name="scheda-e-manuale"/>
    <w:p>
      <w:pPr>
        <w:pStyle w:val="Heading1"/>
      </w:pPr>
      <w:r>
        <w:t xml:space="preserve">Scheda e Manuale</w:t>
      </w:r>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3"/>
    <w:bookmarkStart w:id="994"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5" Target="media/rId935.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47" Target="media/rId747.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4" Target="media/rId854.png" /><Relationship Type="http://schemas.openxmlformats.org/officeDocument/2006/relationships/image" Id="rId749" Target="media/rId749.png" /><Relationship Type="http://schemas.openxmlformats.org/officeDocument/2006/relationships/image" Id="rId538" Target="media/rId538.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2:33:16Z</dcterms:created>
  <dcterms:modified xsi:type="dcterms:W3CDTF">2021-08-02T12:33:16Z</dcterms:modified>
</cp:coreProperties>
</file>

<file path=docProps/custom.xml><?xml version="1.0" encoding="utf-8"?>
<Properties xmlns="http://schemas.openxmlformats.org/officeDocument/2006/custom-properties" xmlns:vt="http://schemas.openxmlformats.org/officeDocument/2006/docPropsVTypes"/>
</file>